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FDDB4" w14:textId="77777777" w:rsidR="00390A7C" w:rsidRPr="0094238C" w:rsidRDefault="00390A7C" w:rsidP="00E36D7E">
      <w:pPr>
        <w:spacing w:line="276" w:lineRule="auto"/>
        <w:jc w:val="both"/>
        <w:rPr>
          <w:rFonts w:ascii="Arial" w:hAnsi="Arial" w:cs="Arial"/>
        </w:rPr>
      </w:pPr>
      <w:r w:rsidRPr="0094238C">
        <w:rPr>
          <w:rFonts w:ascii="Arial" w:eastAsia="Arial" w:hAnsi="Arial" w:cs="Arial"/>
          <w:noProof/>
          <w:color w:val="000000"/>
          <w:bdr w:val="none" w:sz="0" w:space="0" w:color="auto" w:frame="1"/>
          <w:lang w:val="en" w:eastAsia="en-PH"/>
        </w:rPr>
        <w:drawing>
          <wp:anchor distT="0" distB="0" distL="114300" distR="114300" simplePos="0" relativeHeight="251659264" behindDoc="1" locked="0" layoutInCell="1" allowOverlap="1" wp14:anchorId="558AB0D0" wp14:editId="44AE0CDB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1254760" cy="818515"/>
            <wp:effectExtent l="0" t="0" r="2540" b="63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592717" w14:textId="77777777" w:rsidR="00390A7C" w:rsidRPr="0094238C" w:rsidRDefault="00390A7C" w:rsidP="00E36D7E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4A3DA25A" w14:textId="77777777" w:rsidR="00390A7C" w:rsidRPr="0094238C" w:rsidRDefault="00390A7C" w:rsidP="00E36D7E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398A406B" w14:textId="77777777" w:rsidR="00390A7C" w:rsidRPr="0094238C" w:rsidRDefault="00390A7C" w:rsidP="00E36D7E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07D62E07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</w:p>
    <w:p w14:paraId="3EB07E43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University of San Carlos</w:t>
      </w:r>
    </w:p>
    <w:p w14:paraId="13E8A144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School of Arts and Sciences</w:t>
      </w:r>
    </w:p>
    <w:p w14:paraId="5E7F67C5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Department of Computer, Information Sciences, and Mathematics</w:t>
      </w:r>
    </w:p>
    <w:p w14:paraId="58BCE800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Talamban Campus, Cebu City, Philippines</w:t>
      </w:r>
    </w:p>
    <w:p w14:paraId="621D365E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5BBA358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A762FB9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311B45D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940F354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2BC3C96B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112C792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87EDA46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58865AD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CB18B2A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234CAFB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  <w:r w:rsidRPr="0094238C">
        <w:rPr>
          <w:rFonts w:ascii="Arial" w:eastAsia="Arial" w:hAnsi="Arial" w:cs="Arial"/>
          <w:lang w:val="en" w:eastAsia="en-PH"/>
        </w:rPr>
        <w:t>IT 3104N – Information Assurance and Security</w:t>
      </w:r>
    </w:p>
    <w:p w14:paraId="5ABD4692" w14:textId="1A43C314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  <w:r w:rsidRPr="00390A7C">
        <w:rPr>
          <w:rFonts w:ascii="Arial" w:eastAsia="Arial" w:hAnsi="Arial" w:cs="Arial"/>
          <w:b/>
          <w:lang w:val="en" w:eastAsia="en-PH"/>
        </w:rPr>
        <w:t>PROJECT: CRYPTOGRAPHY</w:t>
      </w:r>
    </w:p>
    <w:p w14:paraId="2A49450E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7EAE0C8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8BE496C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139C3C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65D8821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D3C4E20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D8E1073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E19B1C5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AC58990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3B3F96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035B5F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6D52B59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b/>
          <w:bCs/>
          <w:lang w:val="en" w:eastAsia="en-PH"/>
        </w:rPr>
      </w:pPr>
      <w:r w:rsidRPr="0094238C">
        <w:rPr>
          <w:rFonts w:ascii="Arial" w:eastAsia="Arial" w:hAnsi="Arial" w:cs="Arial"/>
          <w:b/>
          <w:bCs/>
          <w:lang w:val="en" w:eastAsia="en-PH"/>
        </w:rPr>
        <w:t>Submitted by:</w:t>
      </w:r>
    </w:p>
    <w:p w14:paraId="3AECB506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Van AJ Vanguardia</w:t>
      </w:r>
    </w:p>
    <w:p w14:paraId="25E969CB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Arial" w:hAnsi="Arial" w:cs="Arial"/>
          <w:b/>
          <w:bCs/>
          <w:lang w:val="en" w:eastAsia="en-PH"/>
        </w:rPr>
      </w:pPr>
    </w:p>
    <w:p w14:paraId="068C5695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</w:p>
    <w:p w14:paraId="50E250B1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>Submitted to:</w:t>
      </w:r>
    </w:p>
    <w:p w14:paraId="153E89D8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Godwin Monserate</w:t>
      </w:r>
    </w:p>
    <w:p w14:paraId="1B3ADA65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3BD90DA3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10ED01DB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6F6CE7A7" w14:textId="77777777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3FFFDB3E" w14:textId="3AA6D8E5" w:rsidR="00390A7C" w:rsidRPr="0094238C" w:rsidRDefault="00390A7C" w:rsidP="00E36D7E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>
        <w:rPr>
          <w:rFonts w:ascii="Arial" w:eastAsia="Times New Roman" w:hAnsi="Arial" w:cs="Arial"/>
          <w:b/>
          <w:bCs/>
          <w:color w:val="000000"/>
          <w:lang w:eastAsia="en-PH"/>
        </w:rPr>
        <w:t>30</w:t>
      </w: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lang w:eastAsia="en-PH"/>
        </w:rPr>
        <w:t>November</w:t>
      </w: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 xml:space="preserve"> 2022</w:t>
      </w:r>
    </w:p>
    <w:p w14:paraId="5C844684" w14:textId="4604EA02" w:rsidR="00390A7C" w:rsidRDefault="00390A7C" w:rsidP="00E36D7E">
      <w:pPr>
        <w:spacing w:line="276" w:lineRule="auto"/>
      </w:pPr>
    </w:p>
    <w:p w14:paraId="45921A41" w14:textId="7598E53A" w:rsidR="002B28B8" w:rsidRDefault="002B28B8" w:rsidP="00E36D7E">
      <w:pPr>
        <w:spacing w:line="276" w:lineRule="auto"/>
        <w:rPr>
          <w:b/>
          <w:bCs/>
        </w:rPr>
      </w:pPr>
      <w:r w:rsidRPr="004940FC">
        <w:rPr>
          <w:b/>
          <w:bCs/>
        </w:rPr>
        <w:lastRenderedPageBreak/>
        <w:t>Overview</w:t>
      </w:r>
    </w:p>
    <w:p w14:paraId="2AB5E791" w14:textId="77777777" w:rsidR="00635779" w:rsidRDefault="00635779" w:rsidP="00E36D7E">
      <w:pPr>
        <w:spacing w:line="276" w:lineRule="auto"/>
        <w:ind w:firstLine="720"/>
        <w:jc w:val="both"/>
      </w:pPr>
      <w:r w:rsidRPr="00635779">
        <w:t xml:space="preserve">The project is a combination between a modified RSA (Rivest-Shamir-Adleman) and the Atbash cipher. </w:t>
      </w:r>
      <w:r>
        <w:t>R</w:t>
      </w:r>
      <w:r>
        <w:t xml:space="preserve">SA </w:t>
      </w:r>
      <w:r>
        <w:t>proposed a method for implementing a public-</w:t>
      </w:r>
      <w:r>
        <w:t>key cryptosystem</w:t>
      </w:r>
      <w:r>
        <w:t xml:space="preserve"> whose security rests in part on the difficulty of factoring large numbers.</w:t>
      </w:r>
      <w:r>
        <w:t xml:space="preserve"> </w:t>
      </w:r>
      <w:r w:rsidRPr="00635779">
        <w:t xml:space="preserve">RSA was modified to use four keys of prime numbers (p, q, r, s) instead of two (p, q), which improves security due to its added complexity. </w:t>
      </w:r>
    </w:p>
    <w:p w14:paraId="63CEE6B1" w14:textId="49A03364" w:rsidR="00635779" w:rsidRPr="00635779" w:rsidRDefault="00DB17FA" w:rsidP="00E36D7E">
      <w:pPr>
        <w:spacing w:line="276" w:lineRule="auto"/>
        <w:ind w:firstLine="720"/>
        <w:jc w:val="both"/>
      </w:pPr>
      <w:r w:rsidRPr="00DB17FA">
        <w:t>The Atbash Cipher is a simple substitution cipher that is sometimes called mirror code</w:t>
      </w:r>
      <w:r>
        <w:t xml:space="preserve"> and it </w:t>
      </w:r>
      <w:r w:rsidR="00635779" w:rsidRPr="00635779">
        <w:t>was modified by taking the extra step of reversing the result string after the reversal</w:t>
      </w:r>
      <w:r>
        <w:t xml:space="preserve"> or mirroring</w:t>
      </w:r>
      <w:r w:rsidR="00635779" w:rsidRPr="00635779">
        <w:t xml:space="preserve"> of </w:t>
      </w:r>
      <w:r>
        <w:t>an</w:t>
      </w:r>
      <w:r w:rsidR="00635779" w:rsidRPr="00635779">
        <w:t xml:space="preserve"> alphabet.</w:t>
      </w:r>
      <w:r>
        <w:t xml:space="preserve"> This project intents to provide a more complex cipher algorithm owing to large factorials and mappings in order to attain more secured encryption and decryption process. </w:t>
      </w:r>
      <w:r w:rsidR="00635779" w:rsidRPr="00635779">
        <w:t xml:space="preserve"> Furthermore, the methods and modifications used in the project are broken down into </w:t>
      </w:r>
      <w:r w:rsidR="005C619F">
        <w:t>four</w:t>
      </w:r>
      <w:r w:rsidR="00635779" w:rsidRPr="00635779">
        <w:t xml:space="preserve"> sections: key generation, encryption, decryption</w:t>
      </w:r>
      <w:r w:rsidR="005C619F">
        <w:t>, and reverse process</w:t>
      </w:r>
      <w:r w:rsidR="00635779" w:rsidRPr="00635779">
        <w:t>.</w:t>
      </w:r>
    </w:p>
    <w:p w14:paraId="1AC35B68" w14:textId="0D99E410" w:rsidR="00E93159" w:rsidRDefault="00E93159" w:rsidP="00E36D7E">
      <w:pPr>
        <w:spacing w:line="276" w:lineRule="auto"/>
        <w:rPr>
          <w:b/>
          <w:bCs/>
        </w:rPr>
      </w:pPr>
      <w:r>
        <w:rPr>
          <w:b/>
          <w:bCs/>
        </w:rPr>
        <w:t>Key Generation</w:t>
      </w:r>
    </w:p>
    <w:p w14:paraId="17D064E5" w14:textId="2F024AB1" w:rsidR="005C0884" w:rsidRDefault="00952F06" w:rsidP="00E36D7E">
      <w:pPr>
        <w:pStyle w:val="ListParagraph"/>
        <w:numPr>
          <w:ilvl w:val="0"/>
          <w:numId w:val="3"/>
        </w:numPr>
        <w:spacing w:line="276" w:lineRule="auto"/>
      </w:pPr>
      <w:r>
        <w:t>Choose</w:t>
      </w:r>
      <w:r w:rsidR="005C0884">
        <w:t xml:space="preserve"> four prime numbers where P, Q, R, S are distinct </w:t>
      </w:r>
    </w:p>
    <w:p w14:paraId="48026083" w14:textId="4CC9C27D" w:rsidR="00DB434F" w:rsidRDefault="007D13B0" w:rsidP="00E36D7E">
      <w:pPr>
        <w:pStyle w:val="ListParagraph"/>
        <w:numPr>
          <w:ilvl w:val="0"/>
          <w:numId w:val="3"/>
        </w:numPr>
        <w:spacing w:line="276" w:lineRule="auto"/>
      </w:pPr>
      <w:r>
        <w:t xml:space="preserve">Calculate </w:t>
      </w:r>
      <w:r w:rsidR="00E023EC">
        <w:t>N</w:t>
      </w:r>
      <w:r w:rsidR="000377DE">
        <w:t xml:space="preserve"> (Product of the 4 prime numbers)</w:t>
      </w:r>
    </w:p>
    <w:p w14:paraId="2756B814" w14:textId="48499F54" w:rsidR="007D13B0" w:rsidRDefault="00952F06" w:rsidP="00E36D7E">
      <w:pPr>
        <w:pStyle w:val="ListParagraph"/>
        <w:numPr>
          <w:ilvl w:val="0"/>
          <w:numId w:val="4"/>
        </w:numPr>
        <w:spacing w:line="276" w:lineRule="auto"/>
      </w:pPr>
      <w:r>
        <w:t>Let N</w:t>
      </w:r>
      <w:r w:rsidR="007D13B0">
        <w:t xml:space="preserve"> = p * q * r * s</w:t>
      </w:r>
    </w:p>
    <w:p w14:paraId="0BD73AB9" w14:textId="2951F9BC" w:rsidR="00DB434F" w:rsidRDefault="007D13B0" w:rsidP="00E36D7E">
      <w:pPr>
        <w:pStyle w:val="ListParagraph"/>
        <w:numPr>
          <w:ilvl w:val="0"/>
          <w:numId w:val="3"/>
        </w:numPr>
        <w:spacing w:line="276" w:lineRule="auto"/>
      </w:pPr>
      <w:r>
        <w:t xml:space="preserve">Calculate </w:t>
      </w:r>
      <w:r w:rsidR="00E023EC">
        <w:t>T</w:t>
      </w:r>
      <w:r w:rsidR="000711EC">
        <w:t xml:space="preserve"> (</w:t>
      </w:r>
      <w:r w:rsidR="00DB434F">
        <w:t>Totient of Product of Primes</w:t>
      </w:r>
      <w:r w:rsidR="000711EC">
        <w:t>)</w:t>
      </w:r>
    </w:p>
    <w:p w14:paraId="5E5352F1" w14:textId="760988A9" w:rsidR="007D13B0" w:rsidRDefault="00952F06" w:rsidP="00E36D7E">
      <w:pPr>
        <w:pStyle w:val="ListParagraph"/>
        <w:numPr>
          <w:ilvl w:val="0"/>
          <w:numId w:val="4"/>
        </w:numPr>
        <w:spacing w:line="276" w:lineRule="auto"/>
      </w:pPr>
      <w:r>
        <w:t>Let T</w:t>
      </w:r>
      <w:r w:rsidR="00DB434F">
        <w:t xml:space="preserve"> = </w:t>
      </w:r>
      <w:r w:rsidR="007D13B0" w:rsidRPr="00E93159">
        <w:t>(p</w:t>
      </w:r>
      <w:r w:rsidR="007D13B0">
        <w:t xml:space="preserve"> </w:t>
      </w:r>
      <w:r w:rsidR="007D13B0" w:rsidRPr="00E93159">
        <w:t>-1)</w:t>
      </w:r>
      <w:r w:rsidR="007D13B0">
        <w:t xml:space="preserve"> </w:t>
      </w:r>
      <w:r w:rsidR="007D13B0" w:rsidRPr="00E93159">
        <w:t>*</w:t>
      </w:r>
      <w:r w:rsidR="007D13B0">
        <w:t xml:space="preserve"> </w:t>
      </w:r>
      <w:r w:rsidR="007D13B0" w:rsidRPr="00E93159">
        <w:t>(q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 *</w:t>
      </w:r>
      <w:r w:rsidR="007D13B0">
        <w:t xml:space="preserve"> </w:t>
      </w:r>
      <w:r w:rsidR="007D13B0" w:rsidRPr="00E93159">
        <w:t>(r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</w:t>
      </w:r>
      <w:r w:rsidR="007D13B0">
        <w:t xml:space="preserve"> </w:t>
      </w:r>
      <w:r w:rsidR="007D13B0" w:rsidRPr="00E93159">
        <w:t>*</w:t>
      </w:r>
      <w:r w:rsidR="007D13B0">
        <w:t xml:space="preserve"> </w:t>
      </w:r>
      <w:r w:rsidR="007D13B0" w:rsidRPr="00E93159">
        <w:t>(s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</w:t>
      </w:r>
    </w:p>
    <w:p w14:paraId="7222FFB0" w14:textId="0C408E95" w:rsidR="00DB434F" w:rsidRDefault="00952F06" w:rsidP="00E36D7E">
      <w:pPr>
        <w:pStyle w:val="ListParagraph"/>
        <w:numPr>
          <w:ilvl w:val="0"/>
          <w:numId w:val="3"/>
        </w:numPr>
        <w:spacing w:line="276" w:lineRule="auto"/>
      </w:pPr>
      <w:r>
        <w:t>Select</w:t>
      </w:r>
      <w:r w:rsidR="00480F99">
        <w:t xml:space="preserve"> e</w:t>
      </w:r>
      <w:r w:rsidR="00DB434F">
        <w:t xml:space="preserve"> (</w:t>
      </w:r>
      <w:r w:rsidR="00A656E4">
        <w:t>e</w:t>
      </w:r>
      <w:r w:rsidR="00DB434F">
        <w:t>ncryptio</w:t>
      </w:r>
      <w:r w:rsidR="00A656E4">
        <w:t>n</w:t>
      </w:r>
      <w:r w:rsidR="00DB434F">
        <w:t>)</w:t>
      </w:r>
      <w:r w:rsidR="00480F99">
        <w:t xml:space="preserve"> such that</w:t>
      </w:r>
      <w:r w:rsidR="00DB434F">
        <w:t>:</w:t>
      </w:r>
    </w:p>
    <w:p w14:paraId="5DFB20BC" w14:textId="27552097" w:rsidR="00480F99" w:rsidRDefault="00480F99" w:rsidP="00E36D7E">
      <w:pPr>
        <w:pStyle w:val="ListParagraph"/>
        <w:numPr>
          <w:ilvl w:val="0"/>
          <w:numId w:val="4"/>
        </w:numPr>
        <w:spacing w:line="276" w:lineRule="auto"/>
      </w:pPr>
      <w:r>
        <w:t xml:space="preserve">1 &lt; e &lt; </w:t>
      </w:r>
      <w:r w:rsidR="00952F06">
        <w:t>T</w:t>
      </w:r>
    </w:p>
    <w:p w14:paraId="07D00199" w14:textId="647E8197" w:rsidR="00952F06" w:rsidRDefault="00952F06" w:rsidP="00E36D7E">
      <w:pPr>
        <w:pStyle w:val="ListParagraph"/>
        <w:numPr>
          <w:ilvl w:val="0"/>
          <w:numId w:val="4"/>
        </w:numPr>
        <w:spacing w:line="276" w:lineRule="auto"/>
      </w:pPr>
      <w:r>
        <w:t xml:space="preserve">Coprime </w:t>
      </w:r>
      <w:r w:rsidR="00A656E4">
        <w:t>of N and T</w:t>
      </w:r>
      <w:r w:rsidR="00243A24">
        <w:t xml:space="preserve"> or </w:t>
      </w:r>
      <w:r w:rsidR="00243A24">
        <w:t>gcd(</w:t>
      </w:r>
      <w:r w:rsidR="00243A24">
        <w:t>T</w:t>
      </w:r>
      <w:r w:rsidR="00243A24">
        <w:t>,</w:t>
      </w:r>
      <w:r w:rsidR="00982D6A">
        <w:t xml:space="preserve"> </w:t>
      </w:r>
      <w:r w:rsidR="00243A24">
        <w:t>e)</w:t>
      </w:r>
      <w:r w:rsidR="00982D6A">
        <w:t xml:space="preserve"> </w:t>
      </w:r>
      <w:r w:rsidR="00243A24">
        <w:t>=</w:t>
      </w:r>
      <w:r w:rsidR="00982D6A">
        <w:t xml:space="preserve"> </w:t>
      </w:r>
      <w:r w:rsidR="00243A24">
        <w:t>1;</w:t>
      </w:r>
    </w:p>
    <w:p w14:paraId="0859C8D8" w14:textId="714006DC" w:rsidR="00B26B01" w:rsidRDefault="00A656E4" w:rsidP="00E36D7E">
      <w:pPr>
        <w:pStyle w:val="ListParagraph"/>
        <w:numPr>
          <w:ilvl w:val="0"/>
          <w:numId w:val="3"/>
        </w:numPr>
        <w:spacing w:line="276" w:lineRule="auto"/>
      </w:pPr>
      <w:r>
        <w:t>Select</w:t>
      </w:r>
      <w:r w:rsidR="00480F99">
        <w:t xml:space="preserve"> d</w:t>
      </w:r>
      <w:r w:rsidR="00943175">
        <w:t xml:space="preserve"> (</w:t>
      </w:r>
      <w:r>
        <w:t>d</w:t>
      </w:r>
      <w:r w:rsidR="00943175">
        <w:t>ecryption)</w:t>
      </w:r>
      <w:r>
        <w:t xml:space="preserve"> such that:</w:t>
      </w:r>
    </w:p>
    <w:p w14:paraId="45CB21FE" w14:textId="240CCAB3" w:rsidR="00480F99" w:rsidRDefault="00480F99" w:rsidP="00E36D7E">
      <w:pPr>
        <w:pStyle w:val="ListParagraph"/>
        <w:numPr>
          <w:ilvl w:val="0"/>
          <w:numId w:val="6"/>
        </w:numPr>
        <w:spacing w:line="276" w:lineRule="auto"/>
      </w:pPr>
      <w:r>
        <w:t xml:space="preserve">d = </w:t>
      </w:r>
      <w:r w:rsidR="00A656E4">
        <w:t>de(mod T) = 1</w:t>
      </w:r>
    </w:p>
    <w:p w14:paraId="17E59DDE" w14:textId="77777777" w:rsidR="00D4685C" w:rsidRDefault="002A24FC" w:rsidP="00E36D7E">
      <w:pPr>
        <w:pStyle w:val="ListParagraph"/>
        <w:numPr>
          <w:ilvl w:val="0"/>
          <w:numId w:val="3"/>
        </w:numPr>
        <w:spacing w:line="276" w:lineRule="auto"/>
      </w:pPr>
      <w:r>
        <w:t>Generate p</w:t>
      </w:r>
      <w:r w:rsidR="00D36890" w:rsidRPr="00E93159">
        <w:t xml:space="preserve">ublic key </w:t>
      </w:r>
    </w:p>
    <w:p w14:paraId="014816CB" w14:textId="1508410F" w:rsidR="00480F99" w:rsidRDefault="00D4685C" w:rsidP="00E36D7E">
      <w:pPr>
        <w:pStyle w:val="ListParagraph"/>
        <w:numPr>
          <w:ilvl w:val="0"/>
          <w:numId w:val="6"/>
        </w:numPr>
        <w:spacing w:line="276" w:lineRule="auto"/>
      </w:pPr>
      <w:r>
        <w:t xml:space="preserve">Let KU </w:t>
      </w:r>
      <w:r w:rsidR="00D36890" w:rsidRPr="00E93159">
        <w:t>=</w:t>
      </w:r>
      <w:r w:rsidR="001863F9">
        <w:t xml:space="preserve"> </w:t>
      </w:r>
      <w:r w:rsidR="00D36890" w:rsidRPr="00E93159">
        <w:t>{e,</w:t>
      </w:r>
      <w:r w:rsidR="001863F9">
        <w:t xml:space="preserve"> </w:t>
      </w:r>
      <w:r w:rsidR="00952F06">
        <w:t>N</w:t>
      </w:r>
      <w:r w:rsidR="00D36890" w:rsidRPr="00E93159">
        <w:t>}</w:t>
      </w:r>
    </w:p>
    <w:p w14:paraId="069A5C3E" w14:textId="77777777" w:rsidR="00D4685C" w:rsidRDefault="002A24FC" w:rsidP="00E36D7E">
      <w:pPr>
        <w:pStyle w:val="ListParagraph"/>
        <w:numPr>
          <w:ilvl w:val="0"/>
          <w:numId w:val="3"/>
        </w:numPr>
        <w:spacing w:line="276" w:lineRule="auto"/>
      </w:pPr>
      <w:r>
        <w:t>Generate p</w:t>
      </w:r>
      <w:r w:rsidR="00D36890" w:rsidRPr="00E93159">
        <w:t xml:space="preserve">rivate </w:t>
      </w:r>
      <w:r w:rsidR="00D4685C">
        <w:t>K</w:t>
      </w:r>
      <w:r w:rsidR="00D36890" w:rsidRPr="00E93159">
        <w:t xml:space="preserve">ey </w:t>
      </w:r>
    </w:p>
    <w:p w14:paraId="5EF2C7D4" w14:textId="17D91433" w:rsidR="00D36890" w:rsidRPr="00E93159" w:rsidRDefault="00D4685C" w:rsidP="00E36D7E">
      <w:pPr>
        <w:pStyle w:val="ListParagraph"/>
        <w:numPr>
          <w:ilvl w:val="0"/>
          <w:numId w:val="6"/>
        </w:numPr>
        <w:spacing w:line="276" w:lineRule="auto"/>
      </w:pPr>
      <w:r>
        <w:t xml:space="preserve">Let KR </w:t>
      </w:r>
      <w:r w:rsidR="00D36890" w:rsidRPr="00E93159">
        <w:t>=</w:t>
      </w:r>
      <w:r w:rsidR="001863F9">
        <w:t xml:space="preserve"> </w:t>
      </w:r>
      <w:r w:rsidR="00D36890" w:rsidRPr="00E93159">
        <w:t>{d,</w:t>
      </w:r>
      <w:r w:rsidR="001863F9">
        <w:t xml:space="preserve"> </w:t>
      </w:r>
      <w:r w:rsidR="00952F06">
        <w:t>N</w:t>
      </w:r>
      <w:r w:rsidR="00D36890" w:rsidRPr="00E93159">
        <w:t>}</w:t>
      </w:r>
    </w:p>
    <w:p w14:paraId="4E10FCE5" w14:textId="7F62A552" w:rsidR="00DD7065" w:rsidRDefault="004940FC" w:rsidP="00E36D7E">
      <w:pPr>
        <w:spacing w:line="276" w:lineRule="auto"/>
        <w:rPr>
          <w:b/>
          <w:bCs/>
        </w:rPr>
      </w:pPr>
      <w:r>
        <w:rPr>
          <w:b/>
          <w:bCs/>
        </w:rPr>
        <w:t>Encryption Process</w:t>
      </w:r>
    </w:p>
    <w:p w14:paraId="70F4BFBE" w14:textId="72764EBF" w:rsidR="00C13406" w:rsidRDefault="00732341" w:rsidP="00E36D7E">
      <w:pPr>
        <w:pStyle w:val="ListParagraph"/>
        <w:numPr>
          <w:ilvl w:val="0"/>
          <w:numId w:val="2"/>
        </w:numPr>
        <w:spacing w:line="276" w:lineRule="auto"/>
      </w:pPr>
      <w:r>
        <w:t xml:space="preserve">Modified </w:t>
      </w:r>
      <w:r w:rsidR="00DD7065" w:rsidRPr="00DD7065">
        <w:t>Rivest-Shamir-Adleman</w:t>
      </w:r>
      <w:r>
        <w:t xml:space="preserve"> </w:t>
      </w:r>
      <w:r w:rsidR="00C516EE">
        <w:t xml:space="preserve">– Encryption </w:t>
      </w:r>
    </w:p>
    <w:p w14:paraId="69FFBF2F" w14:textId="77777777" w:rsidR="00C13406" w:rsidRDefault="00EE7529" w:rsidP="00E36D7E">
      <w:pPr>
        <w:pStyle w:val="ListParagraph"/>
        <w:spacing w:line="276" w:lineRule="auto"/>
      </w:pPr>
      <w:r>
        <w:t xml:space="preserve">Formula: </w:t>
      </w:r>
      <w:r w:rsidR="004641B1" w:rsidRPr="004641B1">
        <w:t>C</w:t>
      </w:r>
      <w:r>
        <w:t xml:space="preserve"> </w:t>
      </w:r>
      <w:r w:rsidR="004641B1" w:rsidRPr="004641B1">
        <w:t xml:space="preserve">= </w:t>
      </w:r>
      <w:r w:rsidR="004641B1" w:rsidRPr="003928ED">
        <w:t>M</w:t>
      </w:r>
      <w:r w:rsidR="003928ED">
        <w:t xml:space="preserve"> ^ e </w:t>
      </w:r>
      <w:r w:rsidR="004641B1" w:rsidRPr="003928ED">
        <w:t>mod</w:t>
      </w:r>
      <w:r w:rsidR="004641B1" w:rsidRPr="004641B1">
        <w:t xml:space="preserve"> </w:t>
      </w:r>
      <w:r w:rsidR="00952F06">
        <w:t>N</w:t>
      </w:r>
      <w:r w:rsidR="00C13406">
        <w:t xml:space="preserve"> </w:t>
      </w:r>
    </w:p>
    <w:p w14:paraId="11D424E7" w14:textId="77777777" w:rsidR="00C13406" w:rsidRDefault="003928ED" w:rsidP="00E36D7E">
      <w:pPr>
        <w:pStyle w:val="ListParagraph"/>
        <w:spacing w:line="276" w:lineRule="auto"/>
      </w:pPr>
      <w:r>
        <w:t>Where:</w:t>
      </w:r>
      <w:r w:rsidR="0085735E">
        <w:t xml:space="preserve"> </w:t>
      </w:r>
    </w:p>
    <w:p w14:paraId="595C95C7" w14:textId="77777777" w:rsidR="00C13406" w:rsidRDefault="003928ED" w:rsidP="00E36D7E">
      <w:pPr>
        <w:pStyle w:val="ListParagraph"/>
        <w:spacing w:line="276" w:lineRule="auto"/>
        <w:ind w:firstLine="720"/>
      </w:pPr>
      <w:r>
        <w:t>C = Ciphertext</w:t>
      </w:r>
      <w:r w:rsidR="00C13406">
        <w:tab/>
      </w:r>
    </w:p>
    <w:p w14:paraId="446DB9E0" w14:textId="77777777" w:rsidR="00C13406" w:rsidRDefault="003928ED" w:rsidP="00E36D7E">
      <w:pPr>
        <w:pStyle w:val="ListParagraph"/>
        <w:spacing w:line="276" w:lineRule="auto"/>
        <w:ind w:firstLine="720"/>
      </w:pPr>
      <w:r>
        <w:t>M = Message</w:t>
      </w:r>
    </w:p>
    <w:p w14:paraId="41407DF2" w14:textId="77777777" w:rsidR="00C13406" w:rsidRDefault="003928ED" w:rsidP="00E36D7E">
      <w:pPr>
        <w:pStyle w:val="ListParagraph"/>
        <w:spacing w:line="276" w:lineRule="auto"/>
        <w:ind w:firstLine="720"/>
      </w:pPr>
      <w:r>
        <w:t xml:space="preserve">e = </w:t>
      </w:r>
      <w:r w:rsidR="00A635FF">
        <w:t>Encryption</w:t>
      </w:r>
    </w:p>
    <w:p w14:paraId="7CE7E912" w14:textId="1BD1CE39" w:rsidR="003928ED" w:rsidRDefault="00952F06" w:rsidP="00E36D7E">
      <w:pPr>
        <w:pStyle w:val="ListParagraph"/>
        <w:spacing w:line="276" w:lineRule="auto"/>
        <w:ind w:firstLine="720"/>
      </w:pPr>
      <w:r>
        <w:t>N</w:t>
      </w:r>
      <w:r w:rsidR="003928ED">
        <w:t xml:space="preserve"> = </w:t>
      </w:r>
      <w:r w:rsidR="00B26B01">
        <w:t>Product of the 4 prime numbers</w:t>
      </w:r>
    </w:p>
    <w:p w14:paraId="5AE134B3" w14:textId="77777777" w:rsidR="00C13406" w:rsidRDefault="00C13406" w:rsidP="00E36D7E">
      <w:pPr>
        <w:pStyle w:val="ListParagraph"/>
        <w:spacing w:line="276" w:lineRule="auto"/>
        <w:ind w:firstLine="720"/>
      </w:pPr>
    </w:p>
    <w:p w14:paraId="4BA301EF" w14:textId="6E1CA8F7" w:rsidR="00C13406" w:rsidRDefault="00732341" w:rsidP="00E36D7E">
      <w:pPr>
        <w:pStyle w:val="ListParagraph"/>
        <w:numPr>
          <w:ilvl w:val="0"/>
          <w:numId w:val="2"/>
        </w:numPr>
        <w:spacing w:line="276" w:lineRule="auto"/>
      </w:pPr>
      <w:r>
        <w:t xml:space="preserve">Modified </w:t>
      </w:r>
      <w:r w:rsidR="00DD7065">
        <w:t xml:space="preserve">Atbash </w:t>
      </w:r>
    </w:p>
    <w:p w14:paraId="5C8AEBB6" w14:textId="4436773F" w:rsidR="007348A2" w:rsidRDefault="00ED0525" w:rsidP="00E36D7E">
      <w:pPr>
        <w:pStyle w:val="ListParagraph"/>
        <w:spacing w:line="276" w:lineRule="auto"/>
      </w:pPr>
      <w:r>
        <w:t xml:space="preserve">(1) </w:t>
      </w:r>
      <w:r w:rsidR="007348A2">
        <w:t>First Phase</w:t>
      </w:r>
    </w:p>
    <w:p w14:paraId="28CA736E" w14:textId="765957AE" w:rsidR="00C13406" w:rsidRDefault="00732341" w:rsidP="00E36D7E">
      <w:pPr>
        <w:pStyle w:val="ListParagraph"/>
        <w:spacing w:line="276" w:lineRule="auto"/>
      </w:pPr>
      <w:r>
        <w:t>Formula: N – L</w:t>
      </w:r>
    </w:p>
    <w:p w14:paraId="2AE7E3AA" w14:textId="0FFEC491" w:rsidR="00732341" w:rsidRDefault="00732341" w:rsidP="00E36D7E">
      <w:pPr>
        <w:pStyle w:val="ListParagraph"/>
        <w:spacing w:line="276" w:lineRule="auto"/>
      </w:pPr>
      <w:r>
        <w:lastRenderedPageBreak/>
        <w:t>Where:</w:t>
      </w:r>
    </w:p>
    <w:p w14:paraId="3BC7A47A" w14:textId="642C48CD" w:rsidR="00732341" w:rsidRDefault="00732341" w:rsidP="00E36D7E">
      <w:pPr>
        <w:pStyle w:val="ListParagraph"/>
        <w:spacing w:line="276" w:lineRule="auto"/>
      </w:pPr>
      <w:r>
        <w:tab/>
        <w:t xml:space="preserve">N = </w:t>
      </w:r>
      <w:r w:rsidR="007348A2">
        <w:t>Max length of the</w:t>
      </w:r>
      <w:r>
        <w:t xml:space="preserve"> alphabet (</w:t>
      </w:r>
      <w:r w:rsidR="007348A2">
        <w:t>25, starting with 0</w:t>
      </w:r>
      <w:r>
        <w:t>)</w:t>
      </w:r>
    </w:p>
    <w:p w14:paraId="6F88B67C" w14:textId="7A7A2EF5" w:rsidR="00732341" w:rsidRDefault="00732341" w:rsidP="00E36D7E">
      <w:pPr>
        <w:pStyle w:val="ListParagraph"/>
        <w:spacing w:line="276" w:lineRule="auto"/>
      </w:pPr>
      <w:r>
        <w:tab/>
        <w:t xml:space="preserve">L = </w:t>
      </w:r>
      <w:r w:rsidR="00243A24">
        <w:t>Index</w:t>
      </w:r>
      <w:r>
        <w:t xml:space="preserve"> of the alphabet</w:t>
      </w:r>
      <w:r w:rsidR="00243A24">
        <w:t xml:space="preserve"> (0 – 25)</w:t>
      </w:r>
    </w:p>
    <w:p w14:paraId="366B0E85" w14:textId="0EA52F80" w:rsidR="007348A2" w:rsidRDefault="007348A2" w:rsidP="00E36D7E">
      <w:pPr>
        <w:pStyle w:val="ListParagraph"/>
        <w:spacing w:line="276" w:lineRule="auto"/>
      </w:pPr>
      <w:r>
        <w:t>Example:</w:t>
      </w:r>
    </w:p>
    <w:p w14:paraId="721BE803" w14:textId="072C849A" w:rsidR="007348A2" w:rsidRDefault="007348A2" w:rsidP="00E36D7E">
      <w:pPr>
        <w:pStyle w:val="ListParagraph"/>
        <w:spacing w:line="276" w:lineRule="auto"/>
      </w:pPr>
      <w:r>
        <w:tab/>
        <w:t>25 – 0 (A) = 25 (Z)</w:t>
      </w:r>
    </w:p>
    <w:p w14:paraId="4B5A9BED" w14:textId="306CC48F" w:rsidR="007348A2" w:rsidRDefault="007348A2" w:rsidP="00E36D7E">
      <w:pPr>
        <w:pStyle w:val="ListParagraph"/>
        <w:spacing w:line="276" w:lineRule="auto"/>
      </w:pPr>
      <w:r>
        <w:tab/>
        <w:t>25 – 25 (Z) = 0 (A)</w:t>
      </w:r>
    </w:p>
    <w:p w14:paraId="57BD5FB0" w14:textId="77777777" w:rsidR="00ED0525" w:rsidRDefault="00ED0525" w:rsidP="00E36D7E">
      <w:pPr>
        <w:pStyle w:val="ListParagraph"/>
        <w:spacing w:line="276" w:lineRule="auto"/>
      </w:pPr>
    </w:p>
    <w:p w14:paraId="1A405B00" w14:textId="5259FC79" w:rsidR="007348A2" w:rsidRDefault="00ED0525" w:rsidP="00E36D7E">
      <w:pPr>
        <w:pStyle w:val="ListParagraph"/>
        <w:spacing w:line="276" w:lineRule="auto"/>
      </w:pPr>
      <w:r>
        <w:t xml:space="preserve">(2) </w:t>
      </w:r>
      <w:r w:rsidR="007348A2">
        <w:t>Second Phase</w:t>
      </w:r>
    </w:p>
    <w:p w14:paraId="7543B9DC" w14:textId="6C97E530" w:rsidR="00871329" w:rsidRDefault="00871329" w:rsidP="00E36D7E">
      <w:pPr>
        <w:pStyle w:val="ListParagraph"/>
        <w:spacing w:line="276" w:lineRule="auto"/>
      </w:pPr>
      <w:r>
        <w:t>Formula: REV(S)</w:t>
      </w:r>
    </w:p>
    <w:p w14:paraId="29453C7F" w14:textId="4CD3CE3D" w:rsidR="00871329" w:rsidRDefault="00871329" w:rsidP="00E36D7E">
      <w:pPr>
        <w:pStyle w:val="ListParagraph"/>
        <w:spacing w:line="276" w:lineRule="auto"/>
      </w:pPr>
      <w:r>
        <w:tab/>
        <w:t>S = String of atbash characters</w:t>
      </w:r>
    </w:p>
    <w:p w14:paraId="66FA6B1B" w14:textId="7DABB97C" w:rsidR="00871329" w:rsidRDefault="00871329" w:rsidP="00E36D7E">
      <w:pPr>
        <w:pStyle w:val="ListParagraph"/>
        <w:spacing w:line="276" w:lineRule="auto"/>
      </w:pPr>
      <w:r>
        <w:tab/>
        <w:t xml:space="preserve">REV = </w:t>
      </w:r>
      <w:r w:rsidR="00295B2E">
        <w:t>String reverse function</w:t>
      </w:r>
    </w:p>
    <w:p w14:paraId="0473F3C6" w14:textId="6F8732C0" w:rsidR="00916D3A" w:rsidRDefault="00916D3A" w:rsidP="00E36D7E">
      <w:pPr>
        <w:pStyle w:val="ListParagraph"/>
        <w:spacing w:line="276" w:lineRule="auto"/>
      </w:pPr>
      <w:r>
        <w:t>Example:</w:t>
      </w:r>
    </w:p>
    <w:p w14:paraId="16DFFD97" w14:textId="02F10CF6" w:rsidR="00C13406" w:rsidRDefault="00916D3A" w:rsidP="00E36D7E">
      <w:pPr>
        <w:pStyle w:val="ListParagraph"/>
        <w:spacing w:line="276" w:lineRule="auto"/>
      </w:pPr>
      <w:r>
        <w:tab/>
        <w:t>Khoor -&gt; rookH</w:t>
      </w:r>
    </w:p>
    <w:p w14:paraId="69E23F28" w14:textId="4B0BC6CB" w:rsidR="004940FC" w:rsidRDefault="004940FC" w:rsidP="00E36D7E">
      <w:pPr>
        <w:spacing w:line="276" w:lineRule="auto"/>
        <w:rPr>
          <w:b/>
          <w:bCs/>
        </w:rPr>
      </w:pPr>
      <w:r>
        <w:rPr>
          <w:b/>
          <w:bCs/>
        </w:rPr>
        <w:t>Decryption Process</w:t>
      </w:r>
    </w:p>
    <w:p w14:paraId="78A5119C" w14:textId="4A4CD7AE" w:rsidR="00871329" w:rsidRDefault="00871329" w:rsidP="00E36D7E">
      <w:pPr>
        <w:pStyle w:val="ListParagraph"/>
        <w:numPr>
          <w:ilvl w:val="0"/>
          <w:numId w:val="8"/>
        </w:numPr>
        <w:spacing w:line="276" w:lineRule="auto"/>
      </w:pPr>
      <w:r>
        <w:t xml:space="preserve">Modified Atbash </w:t>
      </w:r>
    </w:p>
    <w:p w14:paraId="00FB194A" w14:textId="0DCCD490" w:rsidR="007455E0" w:rsidRDefault="00ED0525" w:rsidP="00E36D7E">
      <w:pPr>
        <w:pStyle w:val="ListParagraph"/>
        <w:spacing w:line="276" w:lineRule="auto"/>
      </w:pPr>
      <w:r>
        <w:t xml:space="preserve">(1) </w:t>
      </w:r>
      <w:r w:rsidR="007455E0">
        <w:t>First Phase: Normal Atbash</w:t>
      </w:r>
    </w:p>
    <w:p w14:paraId="6FA185C8" w14:textId="77777777" w:rsidR="00871329" w:rsidRDefault="00871329" w:rsidP="00E36D7E">
      <w:pPr>
        <w:pStyle w:val="ListParagraph"/>
        <w:spacing w:line="276" w:lineRule="auto"/>
      </w:pPr>
      <w:r>
        <w:t>Formula: N – L</w:t>
      </w:r>
    </w:p>
    <w:p w14:paraId="22962A17" w14:textId="77777777" w:rsidR="00871329" w:rsidRDefault="00871329" w:rsidP="00E36D7E">
      <w:pPr>
        <w:pStyle w:val="ListParagraph"/>
        <w:spacing w:line="276" w:lineRule="auto"/>
      </w:pPr>
      <w:r>
        <w:t>Where:</w:t>
      </w:r>
    </w:p>
    <w:p w14:paraId="75D98580" w14:textId="03700705" w:rsidR="00871329" w:rsidRDefault="00871329" w:rsidP="00E36D7E">
      <w:pPr>
        <w:pStyle w:val="ListParagraph"/>
        <w:spacing w:line="276" w:lineRule="auto"/>
      </w:pPr>
      <w:r>
        <w:tab/>
        <w:t xml:space="preserve">N = </w:t>
      </w:r>
      <w:r w:rsidR="00243A24">
        <w:t>Max length of the alphabet (25, starting with 0)</w:t>
      </w:r>
    </w:p>
    <w:p w14:paraId="34E374D7" w14:textId="5F39D871" w:rsidR="00871329" w:rsidRDefault="00871329" w:rsidP="00E36D7E">
      <w:pPr>
        <w:pStyle w:val="ListParagraph"/>
        <w:spacing w:line="276" w:lineRule="auto"/>
      </w:pPr>
      <w:r>
        <w:tab/>
        <w:t xml:space="preserve">L = </w:t>
      </w:r>
      <w:r w:rsidR="00243A24">
        <w:t>Index</w:t>
      </w:r>
      <w:r>
        <w:t xml:space="preserve"> of the alphabet</w:t>
      </w:r>
      <w:r w:rsidR="00243A24">
        <w:t xml:space="preserve"> </w:t>
      </w:r>
      <w:r w:rsidR="00243A24">
        <w:t>(0 – 25)</w:t>
      </w:r>
    </w:p>
    <w:p w14:paraId="52972B92" w14:textId="77777777" w:rsidR="00243A24" w:rsidRDefault="00243A24" w:rsidP="00E36D7E">
      <w:pPr>
        <w:pStyle w:val="ListParagraph"/>
        <w:spacing w:line="276" w:lineRule="auto"/>
      </w:pPr>
      <w:r>
        <w:t>Example:</w:t>
      </w:r>
    </w:p>
    <w:p w14:paraId="0C6F7468" w14:textId="77777777" w:rsidR="00243A24" w:rsidRDefault="00243A24" w:rsidP="00E36D7E">
      <w:pPr>
        <w:pStyle w:val="ListParagraph"/>
        <w:spacing w:line="276" w:lineRule="auto"/>
      </w:pPr>
      <w:r>
        <w:tab/>
        <w:t>25 – 0 (A) = 25 (Z)</w:t>
      </w:r>
    </w:p>
    <w:p w14:paraId="166AF9C3" w14:textId="3EFF3AD0" w:rsidR="007455E0" w:rsidRDefault="00243A24" w:rsidP="00E36D7E">
      <w:pPr>
        <w:pStyle w:val="ListParagraph"/>
        <w:spacing w:line="276" w:lineRule="auto"/>
      </w:pPr>
      <w:r>
        <w:tab/>
        <w:t>25 – 25 (Z) = 0 (A)</w:t>
      </w:r>
    </w:p>
    <w:p w14:paraId="6080141A" w14:textId="77777777" w:rsidR="00ED0525" w:rsidRDefault="00ED0525" w:rsidP="00E36D7E">
      <w:pPr>
        <w:pStyle w:val="ListParagraph"/>
        <w:spacing w:line="276" w:lineRule="auto"/>
      </w:pPr>
    </w:p>
    <w:p w14:paraId="150620F8" w14:textId="20B15BFE" w:rsidR="00871329" w:rsidRDefault="00ED0525" w:rsidP="00E36D7E">
      <w:pPr>
        <w:pStyle w:val="ListParagraph"/>
        <w:spacing w:line="276" w:lineRule="auto"/>
      </w:pPr>
      <w:r>
        <w:t xml:space="preserve">(2) </w:t>
      </w:r>
      <w:r w:rsidR="007455E0">
        <w:t xml:space="preserve">Second Phase: Reversal of Atbash </w:t>
      </w:r>
      <w:r w:rsidR="00871329">
        <w:tab/>
      </w:r>
    </w:p>
    <w:p w14:paraId="272B7ACD" w14:textId="77777777" w:rsidR="00871329" w:rsidRDefault="00871329" w:rsidP="00E36D7E">
      <w:pPr>
        <w:pStyle w:val="ListParagraph"/>
        <w:spacing w:line="276" w:lineRule="auto"/>
      </w:pPr>
      <w:r>
        <w:t>Formula: REV(S)</w:t>
      </w:r>
    </w:p>
    <w:p w14:paraId="4A12C07F" w14:textId="77777777" w:rsidR="00871329" w:rsidRDefault="00871329" w:rsidP="00E36D7E">
      <w:pPr>
        <w:pStyle w:val="ListParagraph"/>
        <w:spacing w:line="276" w:lineRule="auto"/>
      </w:pPr>
      <w:r>
        <w:tab/>
        <w:t>S = String of atbash characters</w:t>
      </w:r>
    </w:p>
    <w:p w14:paraId="03E1D9E9" w14:textId="12FE6C21" w:rsidR="006B32FA" w:rsidRDefault="00871329" w:rsidP="00E36D7E">
      <w:pPr>
        <w:pStyle w:val="ListParagraph"/>
        <w:spacing w:line="276" w:lineRule="auto"/>
      </w:pPr>
      <w:r>
        <w:tab/>
        <w:t xml:space="preserve">REV = </w:t>
      </w:r>
      <w:r w:rsidR="00126DF9">
        <w:t>String reverse function</w:t>
      </w:r>
    </w:p>
    <w:p w14:paraId="7A92CD52" w14:textId="4F6F2600" w:rsidR="00ED0525" w:rsidRDefault="00ED0525" w:rsidP="00E36D7E">
      <w:pPr>
        <w:pStyle w:val="ListParagraph"/>
        <w:spacing w:line="276" w:lineRule="auto"/>
      </w:pPr>
      <w:r>
        <w:t>Example</w:t>
      </w:r>
      <w:r w:rsidR="004A714F">
        <w:t>:</w:t>
      </w:r>
    </w:p>
    <w:p w14:paraId="7611BC97" w14:textId="3114223F" w:rsidR="004A714F" w:rsidRDefault="004A714F" w:rsidP="00E36D7E">
      <w:pPr>
        <w:pStyle w:val="ListParagraph"/>
        <w:spacing w:line="276" w:lineRule="auto"/>
      </w:pPr>
      <w:r>
        <w:tab/>
        <w:t>elloH -&gt; Hello</w:t>
      </w:r>
    </w:p>
    <w:p w14:paraId="202BCF45" w14:textId="77777777" w:rsidR="00871329" w:rsidRPr="00871329" w:rsidRDefault="00871329" w:rsidP="00E36D7E">
      <w:pPr>
        <w:pStyle w:val="ListParagraph"/>
        <w:spacing w:line="276" w:lineRule="auto"/>
      </w:pPr>
    </w:p>
    <w:p w14:paraId="25A73D4F" w14:textId="77777777" w:rsidR="00625987" w:rsidRDefault="007348A2" w:rsidP="00E36D7E">
      <w:pPr>
        <w:pStyle w:val="ListParagraph"/>
        <w:numPr>
          <w:ilvl w:val="0"/>
          <w:numId w:val="8"/>
        </w:numPr>
        <w:spacing w:line="276" w:lineRule="auto"/>
      </w:pPr>
      <w:r>
        <w:t xml:space="preserve">Modified </w:t>
      </w:r>
      <w:r w:rsidR="00C516EE" w:rsidRPr="00DD7065">
        <w:t>Rivest-Shamir-Adleman Cryptography</w:t>
      </w:r>
      <w:r w:rsidR="00C516EE">
        <w:t xml:space="preserve"> – Decryption </w:t>
      </w:r>
    </w:p>
    <w:p w14:paraId="4D8A87F2" w14:textId="77777777" w:rsidR="00625987" w:rsidRDefault="003928ED" w:rsidP="00E36D7E">
      <w:pPr>
        <w:pStyle w:val="ListParagraph"/>
        <w:spacing w:line="276" w:lineRule="auto"/>
      </w:pPr>
      <w:r>
        <w:t>Formula: M</w:t>
      </w:r>
      <w:r w:rsidR="00952F06">
        <w:t xml:space="preserve"> </w:t>
      </w:r>
      <w:r w:rsidRPr="004641B1">
        <w:t xml:space="preserve">= </w:t>
      </w:r>
      <w:r>
        <w:t xml:space="preserve">C ^ d </w:t>
      </w:r>
      <w:r w:rsidRPr="003928ED">
        <w:t>mod</w:t>
      </w:r>
      <w:r w:rsidRPr="004641B1">
        <w:t xml:space="preserve"> n</w:t>
      </w:r>
    </w:p>
    <w:p w14:paraId="63F2716F" w14:textId="77777777" w:rsidR="00625987" w:rsidRDefault="0085735E" w:rsidP="00E36D7E">
      <w:pPr>
        <w:pStyle w:val="ListParagraph"/>
        <w:spacing w:line="276" w:lineRule="auto"/>
      </w:pPr>
      <w:r>
        <w:t>Where:</w:t>
      </w:r>
    </w:p>
    <w:p w14:paraId="14F88188" w14:textId="77777777" w:rsidR="00625987" w:rsidRDefault="0085735E" w:rsidP="00E36D7E">
      <w:pPr>
        <w:pStyle w:val="ListParagraph"/>
        <w:spacing w:line="276" w:lineRule="auto"/>
        <w:ind w:firstLine="720"/>
      </w:pPr>
      <w:r>
        <w:t>M = Message</w:t>
      </w:r>
    </w:p>
    <w:p w14:paraId="4071F4D5" w14:textId="77777777" w:rsidR="00625987" w:rsidRDefault="0085735E" w:rsidP="00E36D7E">
      <w:pPr>
        <w:pStyle w:val="ListParagraph"/>
        <w:spacing w:line="276" w:lineRule="auto"/>
        <w:ind w:firstLine="720"/>
      </w:pPr>
      <w:r>
        <w:t>C = Ciphertext</w:t>
      </w:r>
    </w:p>
    <w:p w14:paraId="010072F3" w14:textId="1BF67CAD" w:rsidR="00625987" w:rsidRDefault="00625987" w:rsidP="00E36D7E">
      <w:pPr>
        <w:pStyle w:val="ListParagraph"/>
        <w:spacing w:line="276" w:lineRule="auto"/>
        <w:ind w:firstLine="720"/>
      </w:pPr>
      <w:r>
        <w:t>d</w:t>
      </w:r>
      <w:r w:rsidR="0085735E">
        <w:t xml:space="preserve"> = </w:t>
      </w:r>
      <w:r>
        <w:t>Decryption</w:t>
      </w:r>
    </w:p>
    <w:p w14:paraId="7E9DC82D" w14:textId="6F150A92" w:rsidR="006F4892" w:rsidRDefault="0085735E" w:rsidP="00E36D7E">
      <w:pPr>
        <w:pStyle w:val="ListParagraph"/>
        <w:spacing w:line="276" w:lineRule="auto"/>
        <w:ind w:firstLine="720"/>
      </w:pPr>
      <w:r>
        <w:t>N = Product of the 4 prime numbers</w:t>
      </w:r>
    </w:p>
    <w:p w14:paraId="154377C8" w14:textId="5856E721" w:rsidR="005C619F" w:rsidRDefault="005C619F" w:rsidP="00E36D7E">
      <w:pPr>
        <w:pStyle w:val="ListParagraph"/>
        <w:spacing w:line="276" w:lineRule="auto"/>
        <w:ind w:firstLine="720"/>
      </w:pPr>
    </w:p>
    <w:p w14:paraId="18EDD507" w14:textId="77777777" w:rsidR="005C619F" w:rsidRDefault="005C619F" w:rsidP="00E36D7E">
      <w:pPr>
        <w:pStyle w:val="ListParagraph"/>
        <w:spacing w:line="276" w:lineRule="auto"/>
        <w:ind w:firstLine="720"/>
      </w:pPr>
    </w:p>
    <w:p w14:paraId="4EB3A25C" w14:textId="583ABBDD" w:rsidR="006B32FA" w:rsidRPr="005C619F" w:rsidRDefault="006B32FA" w:rsidP="00E36D7E">
      <w:pPr>
        <w:spacing w:after="0" w:line="276" w:lineRule="auto"/>
        <w:rPr>
          <w:b/>
          <w:bCs/>
        </w:rPr>
      </w:pPr>
      <w:r w:rsidRPr="005C619F">
        <w:rPr>
          <w:b/>
          <w:bCs/>
        </w:rPr>
        <w:lastRenderedPageBreak/>
        <w:t>Reverse Process</w:t>
      </w:r>
    </w:p>
    <w:p w14:paraId="4EA33343" w14:textId="77777777" w:rsidR="00E36D7E" w:rsidRDefault="005C619F" w:rsidP="00E36D7E">
      <w:pPr>
        <w:spacing w:after="0" w:line="276" w:lineRule="auto"/>
        <w:ind w:firstLine="720"/>
      </w:pPr>
      <w:r>
        <w:t>Swap the positions of the string element using loop and iterate until i is equals to j</w:t>
      </w:r>
      <w:r w:rsidR="00E36D7E">
        <w:t>.</w:t>
      </w:r>
    </w:p>
    <w:p w14:paraId="76D01972" w14:textId="64A5FB36" w:rsidR="00E36D7E" w:rsidRDefault="00E36D7E" w:rsidP="00E36D7E">
      <w:pPr>
        <w:spacing w:after="0" w:line="276" w:lineRule="auto"/>
        <w:ind w:firstLine="720"/>
      </w:pPr>
      <w:r>
        <w:t>Formula:</w:t>
      </w:r>
    </w:p>
    <w:p w14:paraId="6C7B69D4" w14:textId="6446B49D" w:rsidR="005713DC" w:rsidRDefault="005713DC" w:rsidP="00E36D7E">
      <w:pPr>
        <w:pStyle w:val="ListParagraph"/>
        <w:spacing w:after="0" w:line="276" w:lineRule="auto"/>
        <w:ind w:left="1080" w:firstLine="360"/>
      </w:pPr>
      <w:r>
        <w:t>temp = text</w:t>
      </w:r>
      <w:r w:rsidR="00422E34">
        <w:t>[i]</w:t>
      </w:r>
    </w:p>
    <w:p w14:paraId="3CC23A3F" w14:textId="558F69A9" w:rsidR="00422E34" w:rsidRDefault="00422E34" w:rsidP="00E36D7E">
      <w:pPr>
        <w:pStyle w:val="ListParagraph"/>
        <w:spacing w:after="0" w:line="276" w:lineRule="auto"/>
        <w:ind w:left="1080" w:firstLine="360"/>
      </w:pPr>
      <w:r>
        <w:t>text[i] = text[j]</w:t>
      </w:r>
    </w:p>
    <w:p w14:paraId="58B384A6" w14:textId="370086D7" w:rsidR="00E36D7E" w:rsidRDefault="00422E34" w:rsidP="00E36D7E">
      <w:pPr>
        <w:spacing w:after="0" w:line="276" w:lineRule="auto"/>
        <w:ind w:left="720" w:firstLine="720"/>
      </w:pPr>
      <w:r>
        <w:t>text[j] = temp</w:t>
      </w:r>
    </w:p>
    <w:p w14:paraId="2A41AA71" w14:textId="03D61957" w:rsidR="00E36D7E" w:rsidRDefault="00E36D7E" w:rsidP="00E36D7E">
      <w:pPr>
        <w:spacing w:after="0" w:line="276" w:lineRule="auto"/>
      </w:pPr>
      <w:r>
        <w:tab/>
        <w:t>Where:</w:t>
      </w:r>
    </w:p>
    <w:p w14:paraId="32832EEC" w14:textId="0CF261B9" w:rsidR="00E36D7E" w:rsidRDefault="00E36D7E" w:rsidP="00E36D7E">
      <w:pPr>
        <w:spacing w:after="0" w:line="276" w:lineRule="auto"/>
        <w:ind w:left="720" w:firstLine="720"/>
      </w:pPr>
      <w:r>
        <w:t>i</w:t>
      </w:r>
      <w:r>
        <w:t xml:space="preserve"> = 0; starting index of a string</w:t>
      </w:r>
    </w:p>
    <w:p w14:paraId="6DABF1EB" w14:textId="77777777" w:rsidR="00E36D7E" w:rsidRDefault="00E36D7E" w:rsidP="00E36D7E">
      <w:pPr>
        <w:pStyle w:val="ListParagraph"/>
        <w:spacing w:after="0" w:line="276" w:lineRule="auto"/>
        <w:ind w:left="1440"/>
      </w:pPr>
      <w:r>
        <w:t>j = len(string); the length of a string</w:t>
      </w:r>
    </w:p>
    <w:p w14:paraId="786CAA92" w14:textId="2D7CE2AE" w:rsidR="00E36D7E" w:rsidRDefault="00E36D7E" w:rsidP="00E36D7E">
      <w:pPr>
        <w:pStyle w:val="ListParagraph"/>
        <w:spacing w:after="0" w:line="276" w:lineRule="auto"/>
        <w:ind w:left="1440"/>
      </w:pPr>
      <w:r>
        <w:t>temp = temporary storage of a character</w:t>
      </w:r>
    </w:p>
    <w:p w14:paraId="2B10F4EB" w14:textId="3AA51033" w:rsidR="00E36D7E" w:rsidRDefault="00E36D7E" w:rsidP="00E36D7E">
      <w:pPr>
        <w:pStyle w:val="ListParagraph"/>
        <w:spacing w:after="0" w:line="276" w:lineRule="auto"/>
        <w:ind w:left="1440"/>
      </w:pPr>
      <w:r>
        <w:t>text = array of characters</w:t>
      </w:r>
    </w:p>
    <w:p w14:paraId="4796CD96" w14:textId="7BD899F2" w:rsidR="00E36D7E" w:rsidRDefault="00E36D7E" w:rsidP="00E36D7E">
      <w:pPr>
        <w:spacing w:after="0" w:line="276" w:lineRule="auto"/>
      </w:pPr>
    </w:p>
    <w:p w14:paraId="791705EC" w14:textId="77777777" w:rsidR="00E36D7E" w:rsidRDefault="00E36D7E" w:rsidP="00E36D7E">
      <w:pPr>
        <w:pStyle w:val="ListParagraph"/>
        <w:spacing w:line="276" w:lineRule="auto"/>
        <w:ind w:left="1080"/>
      </w:pPr>
    </w:p>
    <w:p w14:paraId="16C7C286" w14:textId="77777777" w:rsidR="00422E34" w:rsidRPr="003928ED" w:rsidRDefault="00422E34" w:rsidP="00E36D7E">
      <w:pPr>
        <w:pStyle w:val="ListParagraph"/>
        <w:spacing w:line="276" w:lineRule="auto"/>
        <w:ind w:left="1440"/>
      </w:pPr>
    </w:p>
    <w:sectPr w:rsidR="00422E34" w:rsidRPr="00392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08F"/>
    <w:multiLevelType w:val="hybridMultilevel"/>
    <w:tmpl w:val="85EAF68A"/>
    <w:lvl w:ilvl="0" w:tplc="8E6E8E8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E05D8"/>
    <w:multiLevelType w:val="hybridMultilevel"/>
    <w:tmpl w:val="BC26A71C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F27E2F"/>
    <w:multiLevelType w:val="hybridMultilevel"/>
    <w:tmpl w:val="5B6A53C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F8F502B"/>
    <w:multiLevelType w:val="hybridMultilevel"/>
    <w:tmpl w:val="D5FCB496"/>
    <w:lvl w:ilvl="0" w:tplc="3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30BA1D28"/>
    <w:multiLevelType w:val="hybridMultilevel"/>
    <w:tmpl w:val="8C5E6FF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304CE"/>
    <w:multiLevelType w:val="hybridMultilevel"/>
    <w:tmpl w:val="5BAC411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5F4009"/>
    <w:multiLevelType w:val="hybridMultilevel"/>
    <w:tmpl w:val="A348940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8F6EAD"/>
    <w:multiLevelType w:val="hybridMultilevel"/>
    <w:tmpl w:val="623AA06A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6E505B"/>
    <w:multiLevelType w:val="hybridMultilevel"/>
    <w:tmpl w:val="068EBC4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93C07"/>
    <w:multiLevelType w:val="hybridMultilevel"/>
    <w:tmpl w:val="1AF0B70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9"/>
  </w:num>
  <w:num w:numId="7">
    <w:abstractNumId w:val="0"/>
  </w:num>
  <w:num w:numId="8">
    <w:abstractNumId w:val="8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hMLCxNLI3MDQwNLQyUdpeDU4uLM/DyQApNaAFV3xAMsAAAA"/>
  </w:docVars>
  <w:rsids>
    <w:rsidRoot w:val="00390A7C"/>
    <w:rsid w:val="000377DE"/>
    <w:rsid w:val="000711EC"/>
    <w:rsid w:val="001116A3"/>
    <w:rsid w:val="00126DF9"/>
    <w:rsid w:val="001863F9"/>
    <w:rsid w:val="001F1F7E"/>
    <w:rsid w:val="001F2173"/>
    <w:rsid w:val="00203F98"/>
    <w:rsid w:val="00243A24"/>
    <w:rsid w:val="00295B2E"/>
    <w:rsid w:val="002A24FC"/>
    <w:rsid w:val="002B28B8"/>
    <w:rsid w:val="00376AE3"/>
    <w:rsid w:val="00390A7C"/>
    <w:rsid w:val="003928ED"/>
    <w:rsid w:val="00422E34"/>
    <w:rsid w:val="004641B1"/>
    <w:rsid w:val="00480F99"/>
    <w:rsid w:val="004940FC"/>
    <w:rsid w:val="004A714F"/>
    <w:rsid w:val="004F5134"/>
    <w:rsid w:val="004F7D3B"/>
    <w:rsid w:val="00550962"/>
    <w:rsid w:val="005713DC"/>
    <w:rsid w:val="005C0884"/>
    <w:rsid w:val="005C619F"/>
    <w:rsid w:val="00625987"/>
    <w:rsid w:val="00635779"/>
    <w:rsid w:val="0064741F"/>
    <w:rsid w:val="006B32FA"/>
    <w:rsid w:val="006E3894"/>
    <w:rsid w:val="006F4892"/>
    <w:rsid w:val="00732341"/>
    <w:rsid w:val="007348A2"/>
    <w:rsid w:val="007455E0"/>
    <w:rsid w:val="007A6F0D"/>
    <w:rsid w:val="007D13B0"/>
    <w:rsid w:val="0085735E"/>
    <w:rsid w:val="00871329"/>
    <w:rsid w:val="008E3989"/>
    <w:rsid w:val="00916D3A"/>
    <w:rsid w:val="00943175"/>
    <w:rsid w:val="0095023F"/>
    <w:rsid w:val="00952F06"/>
    <w:rsid w:val="00982D6A"/>
    <w:rsid w:val="00A275D3"/>
    <w:rsid w:val="00A635FF"/>
    <w:rsid w:val="00A656E4"/>
    <w:rsid w:val="00B106B5"/>
    <w:rsid w:val="00B26B01"/>
    <w:rsid w:val="00B6707F"/>
    <w:rsid w:val="00B8279B"/>
    <w:rsid w:val="00BC18A4"/>
    <w:rsid w:val="00BC6DCA"/>
    <w:rsid w:val="00BD0CB7"/>
    <w:rsid w:val="00BE100A"/>
    <w:rsid w:val="00C13406"/>
    <w:rsid w:val="00C516EE"/>
    <w:rsid w:val="00D36890"/>
    <w:rsid w:val="00D4685C"/>
    <w:rsid w:val="00DB17FA"/>
    <w:rsid w:val="00DB434F"/>
    <w:rsid w:val="00DD7065"/>
    <w:rsid w:val="00DF6C0B"/>
    <w:rsid w:val="00E023EC"/>
    <w:rsid w:val="00E05592"/>
    <w:rsid w:val="00E36D7E"/>
    <w:rsid w:val="00E93159"/>
    <w:rsid w:val="00ED0525"/>
    <w:rsid w:val="00EE7529"/>
    <w:rsid w:val="00EF12FC"/>
    <w:rsid w:val="00FB5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CEE9B"/>
  <w15:chartTrackingRefBased/>
  <w15:docId w15:val="{DC718E45-16FA-4FA4-AABC-F0EC3640D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3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7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0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3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9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4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AJ Vanguardia</dc:creator>
  <cp:keywords/>
  <dc:description/>
  <cp:lastModifiedBy>Van AJ Vanguardia</cp:lastModifiedBy>
  <cp:revision>77</cp:revision>
  <dcterms:created xsi:type="dcterms:W3CDTF">2022-11-19T16:27:00Z</dcterms:created>
  <dcterms:modified xsi:type="dcterms:W3CDTF">2022-11-24T00:12:00Z</dcterms:modified>
</cp:coreProperties>
</file>